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5A7FC9" w14:textId="32E85053" w:rsidR="003F5591" w:rsidRDefault="00936D77">
      <w:pPr>
        <w:rPr>
          <w:sz w:val="24"/>
          <w:szCs w:val="24"/>
        </w:rPr>
      </w:pPr>
      <w:r>
        <w:rPr>
          <w:sz w:val="24"/>
          <w:szCs w:val="24"/>
        </w:rPr>
        <w:t>Git Setup</w:t>
      </w:r>
    </w:p>
    <w:p w14:paraId="155E4B02" w14:textId="58C713C5" w:rsidR="00936D77" w:rsidRDefault="00936D77">
      <w:pPr>
        <w:rPr>
          <w:sz w:val="24"/>
          <w:szCs w:val="24"/>
        </w:rPr>
      </w:pPr>
      <w:r w:rsidRPr="00936D77">
        <w:rPr>
          <w:sz w:val="24"/>
          <w:szCs w:val="24"/>
        </w:rPr>
        <w:drawing>
          <wp:inline distT="0" distB="0" distL="0" distR="0" wp14:anchorId="47217196" wp14:editId="744B0E44">
            <wp:extent cx="5943600" cy="17976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E546A" w14:textId="06B8694D" w:rsidR="003D13E8" w:rsidRDefault="003D13E8">
      <w:pPr>
        <w:rPr>
          <w:sz w:val="24"/>
          <w:szCs w:val="24"/>
        </w:rPr>
      </w:pPr>
      <w:r w:rsidRPr="003D13E8">
        <w:rPr>
          <w:sz w:val="24"/>
          <w:szCs w:val="24"/>
        </w:rPr>
        <w:drawing>
          <wp:inline distT="0" distB="0" distL="0" distR="0" wp14:anchorId="39D4E7B8" wp14:editId="13074B06">
            <wp:extent cx="4702272" cy="331470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07816" cy="3318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C5748" w14:textId="40F42D16" w:rsidR="003D13E8" w:rsidRDefault="003D13E8">
      <w:pPr>
        <w:rPr>
          <w:sz w:val="24"/>
          <w:szCs w:val="24"/>
        </w:rPr>
      </w:pPr>
      <w:r>
        <w:rPr>
          <w:sz w:val="24"/>
          <w:szCs w:val="24"/>
        </w:rPr>
        <w:t>First Commit</w:t>
      </w:r>
    </w:p>
    <w:p w14:paraId="72726C2C" w14:textId="08B090DF" w:rsidR="003D13E8" w:rsidRDefault="003D13E8">
      <w:pPr>
        <w:rPr>
          <w:sz w:val="24"/>
          <w:szCs w:val="24"/>
        </w:rPr>
      </w:pPr>
      <w:r w:rsidRPr="003D13E8">
        <w:rPr>
          <w:sz w:val="24"/>
          <w:szCs w:val="24"/>
        </w:rPr>
        <w:drawing>
          <wp:inline distT="0" distB="0" distL="0" distR="0" wp14:anchorId="04E0D279" wp14:editId="1E24E6A2">
            <wp:extent cx="5943600" cy="185991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28171" w14:textId="731CC25C" w:rsidR="003D13E8" w:rsidRDefault="003D13E8">
      <w:pPr>
        <w:rPr>
          <w:sz w:val="24"/>
          <w:szCs w:val="24"/>
        </w:rPr>
      </w:pPr>
    </w:p>
    <w:p w14:paraId="31593C6F" w14:textId="3CBC0EAF" w:rsidR="003D13E8" w:rsidRDefault="00B47DA2">
      <w:pPr>
        <w:rPr>
          <w:sz w:val="24"/>
          <w:szCs w:val="24"/>
        </w:rPr>
      </w:pPr>
      <w:r>
        <w:rPr>
          <w:sz w:val="24"/>
          <w:szCs w:val="24"/>
        </w:rPr>
        <w:lastRenderedPageBreak/>
        <w:t>Git status and commit history</w:t>
      </w:r>
    </w:p>
    <w:p w14:paraId="158C193B" w14:textId="4DD3D203" w:rsidR="00B47DA2" w:rsidRDefault="00B47DA2">
      <w:pPr>
        <w:rPr>
          <w:sz w:val="24"/>
          <w:szCs w:val="24"/>
        </w:rPr>
      </w:pPr>
      <w:r w:rsidRPr="00B47DA2">
        <w:rPr>
          <w:sz w:val="24"/>
          <w:szCs w:val="24"/>
        </w:rPr>
        <w:drawing>
          <wp:inline distT="0" distB="0" distL="0" distR="0" wp14:anchorId="080CCC24" wp14:editId="7CAEB84E">
            <wp:extent cx="5943600" cy="227774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C8E63" w14:textId="6DC76C03" w:rsidR="00556C58" w:rsidRDefault="00556C58">
      <w:pPr>
        <w:rPr>
          <w:sz w:val="24"/>
          <w:szCs w:val="24"/>
        </w:rPr>
      </w:pPr>
      <w:r>
        <w:rPr>
          <w:sz w:val="24"/>
          <w:szCs w:val="24"/>
        </w:rPr>
        <w:t>Creating new branch and checking out</w:t>
      </w:r>
    </w:p>
    <w:p w14:paraId="168799A4" w14:textId="20FC1D7D" w:rsidR="00556C58" w:rsidRDefault="00556C58">
      <w:pPr>
        <w:rPr>
          <w:sz w:val="24"/>
          <w:szCs w:val="24"/>
        </w:rPr>
      </w:pPr>
      <w:r w:rsidRPr="00556C58">
        <w:rPr>
          <w:sz w:val="24"/>
          <w:szCs w:val="24"/>
        </w:rPr>
        <w:drawing>
          <wp:inline distT="0" distB="0" distL="0" distR="0" wp14:anchorId="66142DB6" wp14:editId="43013932">
            <wp:extent cx="5943600" cy="13385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41496" w14:textId="361FF5D7" w:rsidR="00556C58" w:rsidRDefault="00E9170B">
      <w:pPr>
        <w:rPr>
          <w:sz w:val="24"/>
          <w:szCs w:val="24"/>
        </w:rPr>
      </w:pPr>
      <w:r>
        <w:rPr>
          <w:sz w:val="24"/>
          <w:szCs w:val="24"/>
        </w:rPr>
        <w:t>Stashing and Merging</w:t>
      </w:r>
    </w:p>
    <w:p w14:paraId="032707DC" w14:textId="3DB8C819" w:rsidR="00E9170B" w:rsidRPr="00936D77" w:rsidRDefault="00E9170B">
      <w:pPr>
        <w:rPr>
          <w:sz w:val="24"/>
          <w:szCs w:val="24"/>
        </w:rPr>
      </w:pPr>
      <w:r w:rsidRPr="00E9170B">
        <w:rPr>
          <w:sz w:val="24"/>
          <w:szCs w:val="24"/>
        </w:rPr>
        <w:drawing>
          <wp:inline distT="0" distB="0" distL="0" distR="0" wp14:anchorId="74E13B86" wp14:editId="602C6487">
            <wp:extent cx="5943600" cy="20408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9170B" w:rsidRPr="00936D77">
      <w:head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002789" w14:textId="77777777" w:rsidR="006916CB" w:rsidRDefault="006916CB" w:rsidP="00936D77">
      <w:pPr>
        <w:spacing w:after="0" w:line="240" w:lineRule="auto"/>
      </w:pPr>
      <w:r>
        <w:separator/>
      </w:r>
    </w:p>
  </w:endnote>
  <w:endnote w:type="continuationSeparator" w:id="0">
    <w:p w14:paraId="61A372C1" w14:textId="77777777" w:rsidR="006916CB" w:rsidRDefault="006916CB" w:rsidP="00936D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3FC69" w14:textId="77777777" w:rsidR="006916CB" w:rsidRDefault="006916CB" w:rsidP="00936D77">
      <w:pPr>
        <w:spacing w:after="0" w:line="240" w:lineRule="auto"/>
      </w:pPr>
      <w:r>
        <w:separator/>
      </w:r>
    </w:p>
  </w:footnote>
  <w:footnote w:type="continuationSeparator" w:id="0">
    <w:p w14:paraId="2AE93B25" w14:textId="77777777" w:rsidR="006916CB" w:rsidRDefault="006916CB" w:rsidP="00936D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2E93C" w14:textId="36BEEC06" w:rsidR="00936D77" w:rsidRDefault="00936D77">
    <w:pPr>
      <w:pStyle w:val="Header"/>
    </w:pPr>
    <w:r>
      <w:t>Nils Santos</w:t>
    </w:r>
  </w:p>
  <w:p w14:paraId="557183E3" w14:textId="66A2E7BF" w:rsidR="00936D77" w:rsidRDefault="00936D77">
    <w:pPr>
      <w:pStyle w:val="Header"/>
    </w:pPr>
    <w:r>
      <w:t>Task 1 and 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NjG0NDIzMzYzMTBX0lEKTi0uzszPAykwrAUAmelcSSwAAAA="/>
  </w:docVars>
  <w:rsids>
    <w:rsidRoot w:val="00936D77"/>
    <w:rsid w:val="003D13E8"/>
    <w:rsid w:val="003F5591"/>
    <w:rsid w:val="00556C58"/>
    <w:rsid w:val="005945A1"/>
    <w:rsid w:val="006916CB"/>
    <w:rsid w:val="00936D77"/>
    <w:rsid w:val="00B47DA2"/>
    <w:rsid w:val="00E91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FD5D82"/>
  <w15:chartTrackingRefBased/>
  <w15:docId w15:val="{431647AE-462E-4D23-8994-CFDE7A39B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6D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6D77"/>
  </w:style>
  <w:style w:type="paragraph" w:styleId="Footer">
    <w:name w:val="footer"/>
    <w:basedOn w:val="Normal"/>
    <w:link w:val="FooterChar"/>
    <w:uiPriority w:val="99"/>
    <w:unhideWhenUsed/>
    <w:rsid w:val="00936D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6D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18</Words>
  <Characters>1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s Bernt Santos</dc:creator>
  <cp:keywords/>
  <dc:description/>
  <cp:lastModifiedBy>Nils Bernt Santos</cp:lastModifiedBy>
  <cp:revision>1</cp:revision>
  <dcterms:created xsi:type="dcterms:W3CDTF">2023-03-16T09:56:00Z</dcterms:created>
  <dcterms:modified xsi:type="dcterms:W3CDTF">2023-03-16T11:44:00Z</dcterms:modified>
</cp:coreProperties>
</file>